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563C9E" w14:textId="0339618D" w:rsidR="009E582A" w:rsidRDefault="009E582A">
      <w:pPr>
        <w:rPr>
          <w:lang w:val="en-US"/>
        </w:rPr>
      </w:pPr>
    </w:p>
    <w:p w14:paraId="4B600616" w14:textId="3DD645BF" w:rsidR="009D67DC" w:rsidRDefault="009D67DC">
      <w:pPr>
        <w:rPr>
          <w:lang w:val="en-US"/>
        </w:rPr>
      </w:pPr>
    </w:p>
    <w:p w14:paraId="603E935E" w14:textId="5BA854F7" w:rsidR="009D67DC" w:rsidRDefault="009D67DC">
      <w:pPr>
        <w:rPr>
          <w:lang w:val="en-US"/>
        </w:rPr>
      </w:pPr>
    </w:p>
    <w:p w14:paraId="63D05D12" w14:textId="4B8F7778" w:rsidR="009D67DC" w:rsidRDefault="009D67DC">
      <w:pPr>
        <w:rPr>
          <w:lang w:val="en-US"/>
        </w:rPr>
      </w:pPr>
    </w:p>
    <w:p w14:paraId="59E72111" w14:textId="2AB0020E" w:rsidR="009D67DC" w:rsidRDefault="009D67DC">
      <w:pPr>
        <w:rPr>
          <w:lang w:val="en-US"/>
        </w:rPr>
      </w:pPr>
      <w:r>
        <w:rPr>
          <w:lang w:val="en-US"/>
        </w:rPr>
        <w:t>CONTACT</w:t>
      </w:r>
    </w:p>
    <w:p w14:paraId="3D4B9732" w14:textId="17F43747" w:rsidR="009D67DC" w:rsidRDefault="009D67DC">
      <w:pPr>
        <w:rPr>
          <w:lang w:val="en-US"/>
        </w:rPr>
      </w:pPr>
    </w:p>
    <w:p w14:paraId="0EF957AB" w14:textId="77777777" w:rsidR="009D67DC" w:rsidRDefault="009D67DC">
      <w:pPr>
        <w:rPr>
          <w:lang w:val="en-US"/>
        </w:rPr>
      </w:pPr>
      <w:bookmarkStart w:id="0" w:name="_GoBack"/>
      <w:bookmarkEnd w:id="0"/>
    </w:p>
    <w:p w14:paraId="12433AC2" w14:textId="3831D2C8" w:rsidR="009D67DC" w:rsidRDefault="009D67DC">
      <w:pPr>
        <w:rPr>
          <w:lang w:val="en-US"/>
        </w:rPr>
      </w:pPr>
    </w:p>
    <w:p w14:paraId="2DBDE4EE" w14:textId="69045C32" w:rsidR="009D67DC" w:rsidRDefault="009D67DC">
      <w:pPr>
        <w:rPr>
          <w:lang w:val="en-US"/>
        </w:rPr>
      </w:pPr>
    </w:p>
    <w:p w14:paraId="573667A6" w14:textId="77777777" w:rsidR="009D67DC" w:rsidRDefault="009D67DC">
      <w:pPr>
        <w:rPr>
          <w:lang w:val="en-US"/>
        </w:rPr>
        <w:sectPr w:rsidR="009D67DC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751CCEB" w14:textId="482F3CA5" w:rsidR="009D67DC" w:rsidRPr="009D67DC" w:rsidRDefault="009D67DC">
      <w:pPr>
        <w:rPr>
          <w:lang w:val="en-US"/>
        </w:rPr>
      </w:pPr>
    </w:p>
    <w:sectPr w:rsidR="009D67DC" w:rsidRPr="009D67DC" w:rsidSect="009D67DC">
      <w:type w:val="continuous"/>
      <w:pgSz w:w="11906" w:h="16838"/>
      <w:pgMar w:top="1440" w:right="1440" w:bottom="1440" w:left="1440" w:header="708" w:footer="708" w:gutter="0"/>
      <w:cols w:num="2" w:space="708" w:equalWidth="0">
        <w:col w:w="2536" w:space="708"/>
        <w:col w:w="578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3NTewMDc1MTa1NDVT0lEKTi0uzszPAykwrAUAx8vZ5iwAAAA="/>
  </w:docVars>
  <w:rsids>
    <w:rsidRoot w:val="005F3FF4"/>
    <w:rsid w:val="005F3FF4"/>
    <w:rsid w:val="009D67DC"/>
    <w:rsid w:val="009E582A"/>
    <w:rsid w:val="00A66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FAA2B"/>
  <w15:chartTrackingRefBased/>
  <w15:docId w15:val="{36682E85-CD83-4E39-86B1-A845A4332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gwook Tono</dc:creator>
  <cp:keywords/>
  <dc:description/>
  <cp:lastModifiedBy>Sungwook Tono</cp:lastModifiedBy>
  <cp:revision>2</cp:revision>
  <dcterms:created xsi:type="dcterms:W3CDTF">2019-12-14T00:31:00Z</dcterms:created>
  <dcterms:modified xsi:type="dcterms:W3CDTF">2019-12-14T00:48:00Z</dcterms:modified>
</cp:coreProperties>
</file>